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741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iwier Obłą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yna Łocho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